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A360C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A360C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A360C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A360CF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A360CF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731"/>
        <w:gridCol w:w="1838"/>
        <w:gridCol w:w="980"/>
        <w:gridCol w:w="786"/>
        <w:gridCol w:w="1180"/>
        <w:gridCol w:w="1297"/>
        <w:gridCol w:w="1415"/>
        <w:gridCol w:w="1330"/>
      </w:tblGrid>
      <w:tr w:rsidR="001513A5" w:rsidRPr="00CF0841" w14:paraId="73DFE5D0" w14:textId="77777777" w:rsidTr="001513A5">
        <w:trPr>
          <w:trHeight w:val="800"/>
        </w:trPr>
        <w:tc>
          <w:tcPr>
            <w:tcW w:w="7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83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78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18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29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1513A5">
        <w:trPr>
          <w:trHeight w:val="265"/>
        </w:trPr>
        <w:tc>
          <w:tcPr>
            <w:tcW w:w="7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83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1513A5">
        <w:trPr>
          <w:trHeight w:val="514"/>
        </w:trPr>
        <w:tc>
          <w:tcPr>
            <w:tcW w:w="731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838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Data</w:t>
            </w:r>
          </w:p>
        </w:tc>
        <w:tc>
          <w:tcPr>
            <w:tcW w:w="980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786" w:type="dxa"/>
          </w:tcPr>
          <w:p w14:paraId="1F69E3C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1513A5">
        <w:trPr>
          <w:trHeight w:val="522"/>
        </w:trPr>
        <w:tc>
          <w:tcPr>
            <w:tcW w:w="731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1838" w:type="dxa"/>
          </w:tcPr>
          <w:p w14:paraId="1B44C5A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ByGenre</w:t>
            </w:r>
          </w:p>
        </w:tc>
        <w:tc>
          <w:tcPr>
            <w:tcW w:w="980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786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297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1513A5">
        <w:trPr>
          <w:trHeight w:val="265"/>
        </w:trPr>
        <w:tc>
          <w:tcPr>
            <w:tcW w:w="731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1838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80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786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297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1513A5">
        <w:trPr>
          <w:trHeight w:val="265"/>
        </w:trPr>
        <w:tc>
          <w:tcPr>
            <w:tcW w:w="731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1838" w:type="dxa"/>
          </w:tcPr>
          <w:p w14:paraId="4F88B057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ByGenre</w:t>
            </w:r>
          </w:p>
        </w:tc>
        <w:tc>
          <w:tcPr>
            <w:tcW w:w="980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297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0D627EF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D2000B2" w14:textId="77777777" w:rsidTr="001513A5">
        <w:trPr>
          <w:trHeight w:val="265"/>
        </w:trPr>
        <w:tc>
          <w:tcPr>
            <w:tcW w:w="731" w:type="dxa"/>
          </w:tcPr>
          <w:p w14:paraId="52412CF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1</w:t>
            </w:r>
          </w:p>
        </w:tc>
        <w:tc>
          <w:tcPr>
            <w:tcW w:w="1838" w:type="dxa"/>
          </w:tcPr>
          <w:p w14:paraId="29665E64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</w:t>
            </w:r>
          </w:p>
        </w:tc>
        <w:tc>
          <w:tcPr>
            <w:tcW w:w="980" w:type="dxa"/>
          </w:tcPr>
          <w:p w14:paraId="573FDC5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47F4264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7C6C7E1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2</w:t>
            </w:r>
          </w:p>
        </w:tc>
        <w:tc>
          <w:tcPr>
            <w:tcW w:w="1297" w:type="dxa"/>
          </w:tcPr>
          <w:p w14:paraId="692E9A43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3BE0EF0E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F3FC972" w14:textId="22C6C5B5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71A112B" w14:textId="77777777" w:rsidTr="001513A5">
        <w:trPr>
          <w:trHeight w:val="265"/>
        </w:trPr>
        <w:tc>
          <w:tcPr>
            <w:tcW w:w="731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1838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eateMovie</w:t>
            </w:r>
          </w:p>
        </w:tc>
        <w:tc>
          <w:tcPr>
            <w:tcW w:w="980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1513A5">
        <w:trPr>
          <w:trHeight w:val="265"/>
        </w:trPr>
        <w:tc>
          <w:tcPr>
            <w:tcW w:w="731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1838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Movie</w:t>
            </w:r>
          </w:p>
        </w:tc>
        <w:tc>
          <w:tcPr>
            <w:tcW w:w="980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297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1513A5">
        <w:trPr>
          <w:trHeight w:val="265"/>
        </w:trPr>
        <w:tc>
          <w:tcPr>
            <w:tcW w:w="731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1838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80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786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297" w:type="dxa"/>
          </w:tcPr>
          <w:p w14:paraId="2E2BD93C" w14:textId="77777777" w:rsidR="008963C5" w:rsidRDefault="008963C5" w:rsidP="0059507D">
            <w:pPr>
              <w:rPr>
                <w:rFonts w:cstheme="minorHAnsi"/>
              </w:rPr>
            </w:pPr>
          </w:p>
        </w:tc>
        <w:tc>
          <w:tcPr>
            <w:tcW w:w="1415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1513A5">
        <w:trPr>
          <w:trHeight w:val="257"/>
        </w:trPr>
        <w:tc>
          <w:tcPr>
            <w:tcW w:w="731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838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80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786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80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415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1513A5">
        <w:trPr>
          <w:trHeight w:val="781"/>
        </w:trPr>
        <w:tc>
          <w:tcPr>
            <w:tcW w:w="731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838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80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786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415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EEEF57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3F14A4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77777777" w:rsidR="008422E8" w:rsidRPr="00272A78" w:rsidRDefault="008422E8" w:rsidP="0008140B">
            <w:pPr>
              <w:jc w:val="center"/>
              <w:rPr>
                <w:rFonts w:cstheme="minorHAnsi"/>
              </w:rPr>
            </w:pP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/change Movi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687478DF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.1</w:t>
            </w:r>
          </w:p>
        </w:tc>
        <w:tc>
          <w:tcPr>
            <w:tcW w:w="1601" w:type="dxa"/>
          </w:tcPr>
          <w:p w14:paraId="4874DFD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abort</w:t>
            </w:r>
          </w:p>
        </w:tc>
        <w:tc>
          <w:tcPr>
            <w:tcW w:w="1730" w:type="dxa"/>
          </w:tcPr>
          <w:p w14:paraId="46BD4AEC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81" w:type="dxa"/>
          </w:tcPr>
          <w:p w14:paraId="66F0229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6ADE8F" w14:textId="2D0A005E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.eqal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AufRechte</w:t>
            </w:r>
          </w:p>
        </w:tc>
        <w:tc>
          <w:tcPr>
            <w:tcW w:w="1730" w:type="dxa"/>
          </w:tcPr>
          <w:p w14:paraId="2BF96682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19DE5595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2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startServer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lastRenderedPageBreak/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loseServerSocket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Implementierung des ClientServer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0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3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SendMessage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7DEEFD56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ListenForMessage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  <w:tr w:rsidR="00CA6317" w14:paraId="46542722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18B5B" w14:textId="2297AEDA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7</w:t>
            </w:r>
            <w:r w:rsidR="00CA6317">
              <w:rPr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C1C7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loseEverything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DE02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BD0A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FF31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D1564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A6FF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968AB5" w14:textId="77777777" w:rsidR="00CA6317" w:rsidRDefault="00CA6317" w:rsidP="0008140B"/>
        </w:tc>
      </w:tr>
      <w:tr w:rsidR="00CA6317" w14:paraId="41530F1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E13FA" w14:textId="140A0CB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8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12262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Handl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90C4CB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A8C9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16051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E8D1E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85F08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F29BE2" w14:textId="77777777" w:rsidR="00CA6317" w:rsidRDefault="00CA6317" w:rsidP="0008140B"/>
        </w:tc>
      </w:tr>
      <w:tr w:rsidR="00CA6317" w14:paraId="4E78E02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776F21" w14:textId="234A7EB6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EF032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reateClientHandler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9CC68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3A3AD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ADAEC" w14:textId="5F9983A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2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569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10BEC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451F5" w14:textId="77777777" w:rsidR="00CA6317" w:rsidRDefault="00CA6317" w:rsidP="0008140B"/>
        </w:tc>
      </w:tr>
      <w:tr w:rsidR="00CA6317" w14:paraId="40323AE2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CCC5B" w14:textId="1E4A3A15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886C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listenForMessages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D6E087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04DEC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A170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2152D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F32A94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53155" w14:textId="77777777" w:rsidR="00CA6317" w:rsidRDefault="00CA6317" w:rsidP="0008140B"/>
        </w:tc>
      </w:tr>
      <w:tr w:rsidR="00CA6317" w14:paraId="25E7F66C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9C1FF" w14:textId="27EB1C69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441E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broadCastMessage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2FB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C3FD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98F657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310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9006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118353" w14:textId="77777777" w:rsidR="00CA6317" w:rsidRDefault="00CA6317" w:rsidP="0008140B"/>
        </w:tc>
      </w:tr>
      <w:tr w:rsidR="00CA6317" w14:paraId="64E670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55CF5" w14:textId="7E379D69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C070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emoveClientHandler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16AA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9CB9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4876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B0D3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E73441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4E59" w14:textId="77777777" w:rsidR="00CA6317" w:rsidRDefault="00CA6317" w:rsidP="0008140B"/>
        </w:tc>
      </w:tr>
      <w:tr w:rsidR="00CA6317" w14:paraId="45FB3C07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D1CC5" w14:textId="034258CE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8</w:t>
            </w:r>
            <w:r w:rsidR="00CA6317">
              <w:rPr>
                <w:sz w:val="22"/>
                <w:szCs w:val="22"/>
                <w:u w:color="000000"/>
              </w:rPr>
              <w:t>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5AAC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CloseEverything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6506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7D975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E4D6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B169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EF94D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D2BEF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7F367" w14:textId="77777777" w:rsidR="00A360CF" w:rsidRDefault="00A360CF" w:rsidP="00E602EC">
      <w:pPr>
        <w:spacing w:after="0" w:line="240" w:lineRule="auto"/>
      </w:pPr>
      <w:r>
        <w:separator/>
      </w:r>
    </w:p>
  </w:endnote>
  <w:endnote w:type="continuationSeparator" w:id="0">
    <w:p w14:paraId="7FEC4C00" w14:textId="77777777" w:rsidR="00A360CF" w:rsidRDefault="00A360CF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1163F" w14:textId="77777777" w:rsidR="00A360CF" w:rsidRDefault="00A360CF" w:rsidP="00E602EC">
      <w:pPr>
        <w:spacing w:after="0" w:line="240" w:lineRule="auto"/>
      </w:pPr>
      <w:r>
        <w:separator/>
      </w:r>
    </w:p>
  </w:footnote>
  <w:footnote w:type="continuationSeparator" w:id="0">
    <w:p w14:paraId="45A8DA38" w14:textId="77777777" w:rsidR="00A360CF" w:rsidRDefault="00A360CF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E1E39"/>
    <w:rsid w:val="00106EF4"/>
    <w:rsid w:val="001249FB"/>
    <w:rsid w:val="001513A5"/>
    <w:rsid w:val="00165AB3"/>
    <w:rsid w:val="0017670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D0E"/>
    <w:rsid w:val="00277086"/>
    <w:rsid w:val="00286057"/>
    <w:rsid w:val="002B2F5A"/>
    <w:rsid w:val="00303D02"/>
    <w:rsid w:val="00306B3A"/>
    <w:rsid w:val="00335052"/>
    <w:rsid w:val="00353E3C"/>
    <w:rsid w:val="003726F1"/>
    <w:rsid w:val="003A4D1A"/>
    <w:rsid w:val="003D5A34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7E6F"/>
    <w:rsid w:val="00717300"/>
    <w:rsid w:val="00761E18"/>
    <w:rsid w:val="00780896"/>
    <w:rsid w:val="007818EC"/>
    <w:rsid w:val="007946BE"/>
    <w:rsid w:val="007959FC"/>
    <w:rsid w:val="00797858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7CBD"/>
    <w:rsid w:val="00993841"/>
    <w:rsid w:val="009C63EB"/>
    <w:rsid w:val="009D39E1"/>
    <w:rsid w:val="00A05148"/>
    <w:rsid w:val="00A07803"/>
    <w:rsid w:val="00A31A53"/>
    <w:rsid w:val="00A31C13"/>
    <w:rsid w:val="00A360CF"/>
    <w:rsid w:val="00A41570"/>
    <w:rsid w:val="00A432A1"/>
    <w:rsid w:val="00AD71AB"/>
    <w:rsid w:val="00AE0AF9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7ACD"/>
    <w:rsid w:val="00CE26A1"/>
    <w:rsid w:val="00CF0841"/>
    <w:rsid w:val="00CF115F"/>
    <w:rsid w:val="00CF15EF"/>
    <w:rsid w:val="00CF7353"/>
    <w:rsid w:val="00D02080"/>
    <w:rsid w:val="00D17471"/>
    <w:rsid w:val="00D247D7"/>
    <w:rsid w:val="00D42FD9"/>
    <w:rsid w:val="00D47B55"/>
    <w:rsid w:val="00D51169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81BCC"/>
    <w:rsid w:val="00F96170"/>
    <w:rsid w:val="00FA37E0"/>
    <w:rsid w:val="00FA6D79"/>
    <w:rsid w:val="00FB3E08"/>
    <w:rsid w:val="00FB5930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340</Words>
  <Characters>14749</Characters>
  <Application>Microsoft Office Word</Application>
  <DocSecurity>0</DocSecurity>
  <Lines>122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elix Bernardi</cp:lastModifiedBy>
  <cp:revision>41</cp:revision>
  <cp:lastPrinted>2017-04-24T06:35:00Z</cp:lastPrinted>
  <dcterms:created xsi:type="dcterms:W3CDTF">2019-09-12T10:26:00Z</dcterms:created>
  <dcterms:modified xsi:type="dcterms:W3CDTF">2022-04-27T13:38:00Z</dcterms:modified>
</cp:coreProperties>
</file>